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433"/>
        <w:gridCol w:w="1083"/>
        <w:gridCol w:w="1205"/>
        <w:gridCol w:w="5202"/>
        <w:gridCol w:w="373"/>
      </w:tblGrid>
      <w:tr w:rsidR="00D10FA5" w:rsidRPr="00D10FA5" w14:paraId="226F6DFA" w14:textId="77777777" w:rsidTr="00D10FA5">
        <w:trPr>
          <w:trHeight w:val="519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06B67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85482D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2EC6A2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926-5805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86F7FE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utomation in Construc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7E47528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</w:t>
            </w:r>
          </w:p>
        </w:tc>
      </w:tr>
      <w:tr w:rsidR="00D10FA5" w:rsidRPr="00D10FA5" w14:paraId="5AF55D12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ADF9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C19B66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735A38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018-93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58D8BA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EEE Transactions on Engineering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7F553A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A</w:t>
            </w:r>
          </w:p>
        </w:tc>
      </w:tr>
      <w:tr w:rsidR="00D10FA5" w:rsidRPr="00D10FA5" w14:paraId="7F78436A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074ED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6926577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4B5701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95-75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5593DC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Frontiers of Engineering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16383C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</w:t>
            </w:r>
          </w:p>
        </w:tc>
      </w:tr>
      <w:tr w:rsidR="00D10FA5" w:rsidRPr="00D10FA5" w14:paraId="639AF6AD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F2FB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977E24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CEF70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263-786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E8B4F8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ernational Journal of Project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73629E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</w:t>
            </w:r>
          </w:p>
        </w:tc>
      </w:tr>
      <w:tr w:rsidR="00D10FA5" w:rsidRPr="00D10FA5" w14:paraId="3BA17F79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63C4A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373BCD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21969E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392-37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9C22E9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ournal of Civil Engineering and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F4139E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</w:t>
            </w:r>
          </w:p>
        </w:tc>
      </w:tr>
      <w:tr w:rsidR="00D10FA5" w:rsidRPr="00D10FA5" w14:paraId="66E442A2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40E2A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C0267E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B918352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733-9364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67A892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ournal of Construction Engineering and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BAC355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</w:t>
            </w:r>
          </w:p>
        </w:tc>
      </w:tr>
      <w:tr w:rsidR="00D10FA5" w:rsidRPr="00D10FA5" w14:paraId="7E43A679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27E0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84FB337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9AFB9A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742-597X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B32CBE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ournal of Management in Engineer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CC86126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</w:t>
            </w:r>
          </w:p>
        </w:tc>
      </w:tr>
      <w:tr w:rsidR="00D10FA5" w:rsidRPr="00D10FA5" w14:paraId="20EE90F7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66E97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2DD4970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E56F219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8756-972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92B3ED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Project Management Jour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0D6BD4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</w:t>
            </w:r>
          </w:p>
        </w:tc>
      </w:tr>
      <w:tr w:rsidR="00D10FA5" w:rsidRPr="00D10FA5" w14:paraId="29D1AA05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C0B40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8886F1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5ADAC96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961-321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C2B296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Building Research and Inform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49F1E5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</w:t>
            </w:r>
          </w:p>
        </w:tc>
      </w:tr>
      <w:tr w:rsidR="00D10FA5" w:rsidRPr="00D10FA5" w14:paraId="416CC48D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454C2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E49999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E57DFE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144-6193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1F32F9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nstruction Management and Economic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F328B0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</w:t>
            </w:r>
          </w:p>
        </w:tc>
      </w:tr>
      <w:tr w:rsidR="00D10FA5" w:rsidRPr="00D10FA5" w14:paraId="77466A64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D1C2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EEEB13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BD13FE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0969-9988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B4B3D2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gineering Construction and Architectural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6329C7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</w:t>
            </w:r>
          </w:p>
        </w:tc>
      </w:tr>
      <w:tr w:rsidR="00D10FA5" w:rsidRPr="00D10FA5" w14:paraId="14A722EE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C79E2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8CCF8E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036F79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0887-38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D85C96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ournal of Computing in Civil Engineer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964A1FD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</w:t>
            </w:r>
          </w:p>
        </w:tc>
      </w:tr>
      <w:tr w:rsidR="00D10FA5" w:rsidRPr="00D10FA5" w14:paraId="618DEDCC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CAE4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BB8324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5A2CEBA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76-03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E17675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Journal of Infrastructure Syste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18A4BE1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</w:t>
            </w:r>
          </w:p>
        </w:tc>
      </w:tr>
      <w:tr w:rsidR="00D10FA5" w:rsidRPr="00D10FA5" w14:paraId="030BA5D9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89D14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DEC64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A8776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71-41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DB8DA3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Construction Innov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D582E6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</w:t>
            </w:r>
          </w:p>
        </w:tc>
      </w:tr>
      <w:tr w:rsidR="00D10FA5" w:rsidRPr="00D10FA5" w14:paraId="701C2A15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625B5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419395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C78B3B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042-92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351095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gineering Management Jour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EC9D5C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</w:t>
            </w:r>
          </w:p>
        </w:tc>
      </w:tr>
      <w:tr w:rsidR="00D10FA5" w:rsidRPr="00D10FA5" w14:paraId="2D504F1F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76592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C5033FA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BE708E4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478-46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94CCB19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Engineering Sustainabil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21867BA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</w:t>
            </w:r>
          </w:p>
        </w:tc>
      </w:tr>
      <w:tr w:rsidR="00D10FA5" w:rsidRPr="00D10FA5" w14:paraId="21630173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8182C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C44DDD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9EBF71F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562-35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741FF4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ernational Journal of Construction Manageme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DFA9640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</w:t>
            </w:r>
          </w:p>
        </w:tc>
      </w:tr>
      <w:tr w:rsidR="00D10FA5" w:rsidRPr="00D10FA5" w14:paraId="1B6D01A2" w14:textId="77777777" w:rsidTr="00D10FA5">
        <w:trPr>
          <w:trHeight w:val="519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B5757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5929824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工程管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E3A0E1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753-83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9F9EB3" w14:textId="77777777" w:rsidR="00D10FA5" w:rsidRPr="00D10FA5" w:rsidRDefault="00D10FA5" w:rsidP="00D10FA5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International Journal of Managing Projects in Busine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97ED06" w14:textId="77777777" w:rsidR="00D10FA5" w:rsidRPr="00D10FA5" w:rsidRDefault="00D10FA5" w:rsidP="00D10FA5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D10FA5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D</w:t>
            </w:r>
          </w:p>
        </w:tc>
      </w:tr>
    </w:tbl>
    <w:p w14:paraId="6D91255B" w14:textId="3FE46078" w:rsidR="00697889" w:rsidRDefault="00697889"/>
    <w:p w14:paraId="3755B369" w14:textId="6DD0987C" w:rsidR="00D10FA5" w:rsidRDefault="00D10FA5"/>
    <w:p w14:paraId="7676C8FA" w14:textId="0E335CD7" w:rsidR="00D10FA5" w:rsidRDefault="00D10FA5">
      <w:r>
        <w:lastRenderedPageBreak/>
        <w:t>Title:</w:t>
      </w:r>
    </w:p>
    <w:p w14:paraId="637D56AE" w14:textId="4848C092" w:rsidR="00D10FA5" w:rsidRDefault="00D10FA5">
      <w:pPr>
        <w:rPr>
          <w:lang w:eastAsia="zh-CN"/>
        </w:rPr>
      </w:pPr>
      <w:r w:rsidRPr="00FD1D18">
        <w:rPr>
          <w:rFonts w:hint="eastAsia"/>
          <w:highlight w:val="green"/>
          <w:lang w:eastAsia="zh-CN"/>
        </w:rPr>
        <w:t>S</w:t>
      </w:r>
      <w:r w:rsidRPr="00FD1D18">
        <w:rPr>
          <w:highlight w:val="green"/>
          <w:lang w:eastAsia="zh-CN"/>
        </w:rPr>
        <w:t>takeholder</w:t>
      </w:r>
      <w:r w:rsidR="00FD1D18">
        <w:rPr>
          <w:lang w:eastAsia="zh-CN"/>
        </w:rPr>
        <w:t xml:space="preserve"> [keyword frequency] (NLTK)</w:t>
      </w:r>
    </w:p>
    <w:p w14:paraId="192E6D5C" w14:textId="563E1049" w:rsidR="00D10FA5" w:rsidRPr="00FD1D18" w:rsidRDefault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G</w:t>
      </w:r>
      <w:r w:rsidRPr="00FD1D18">
        <w:rPr>
          <w:highlight w:val="yellow"/>
          <w:lang w:eastAsia="zh-CN"/>
        </w:rPr>
        <w:t>overnment</w:t>
      </w:r>
    </w:p>
    <w:p w14:paraId="2D90A977" w14:textId="2D196231" w:rsidR="00D10FA5" w:rsidRPr="00FD1D18" w:rsidRDefault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C</w:t>
      </w:r>
      <w:r w:rsidRPr="00FD1D18">
        <w:rPr>
          <w:highlight w:val="yellow"/>
          <w:lang w:eastAsia="zh-CN"/>
        </w:rPr>
        <w:t>ontractor</w:t>
      </w:r>
    </w:p>
    <w:p w14:paraId="41D8CA4B" w14:textId="04F9E1A8" w:rsidR="00D10FA5" w:rsidRPr="00FD1D18" w:rsidRDefault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C</w:t>
      </w:r>
      <w:r w:rsidRPr="00FD1D18">
        <w:rPr>
          <w:highlight w:val="yellow"/>
          <w:lang w:eastAsia="zh-CN"/>
        </w:rPr>
        <w:t>onsultant</w:t>
      </w:r>
    </w:p>
    <w:p w14:paraId="01529651" w14:textId="560A9725" w:rsidR="00D10FA5" w:rsidRPr="00FD1D18" w:rsidRDefault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D</w:t>
      </w:r>
      <w:r w:rsidRPr="00FD1D18">
        <w:rPr>
          <w:highlight w:val="yellow"/>
          <w:lang w:eastAsia="zh-CN"/>
        </w:rPr>
        <w:t>esigner</w:t>
      </w:r>
    </w:p>
    <w:p w14:paraId="6F5543CD" w14:textId="139C1699" w:rsidR="00D10FA5" w:rsidRPr="00FD1D18" w:rsidRDefault="00D10FA5" w:rsidP="00D10FA5">
      <w:pPr>
        <w:rPr>
          <w:highlight w:val="yellow"/>
          <w:lang w:eastAsia="zh-CN"/>
        </w:rPr>
      </w:pPr>
      <w:r w:rsidRPr="00FD1D18">
        <w:rPr>
          <w:highlight w:val="yellow"/>
          <w:lang w:eastAsia="zh-CN"/>
        </w:rPr>
        <w:t>S</w:t>
      </w:r>
      <w:r w:rsidRPr="00FD1D18">
        <w:rPr>
          <w:highlight w:val="yellow"/>
          <w:lang w:eastAsia="zh-CN"/>
        </w:rPr>
        <w:t>urveyor</w:t>
      </w:r>
    </w:p>
    <w:p w14:paraId="661BB66F" w14:textId="0A063828" w:rsidR="00D10FA5" w:rsidRPr="00FD1D18" w:rsidRDefault="00D10FA5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S</w:t>
      </w:r>
      <w:r w:rsidRPr="00FD1D18">
        <w:rPr>
          <w:highlight w:val="yellow"/>
          <w:lang w:eastAsia="zh-CN"/>
        </w:rPr>
        <w:t>ubcontractor</w:t>
      </w:r>
    </w:p>
    <w:p w14:paraId="2BA5182C" w14:textId="2767D6A6" w:rsidR="00D10FA5" w:rsidRPr="00FD1D18" w:rsidRDefault="00D10FA5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W</w:t>
      </w:r>
      <w:r w:rsidRPr="00FD1D18">
        <w:rPr>
          <w:highlight w:val="yellow"/>
          <w:lang w:eastAsia="zh-CN"/>
        </w:rPr>
        <w:t>orker</w:t>
      </w:r>
    </w:p>
    <w:p w14:paraId="55A2572D" w14:textId="1D0B962F" w:rsidR="00D10FA5" w:rsidRPr="00FD1D18" w:rsidRDefault="00D10FA5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C</w:t>
      </w:r>
      <w:r w:rsidRPr="00FD1D18">
        <w:rPr>
          <w:highlight w:val="yellow"/>
          <w:lang w:eastAsia="zh-CN"/>
        </w:rPr>
        <w:t>ommunity</w:t>
      </w:r>
    </w:p>
    <w:p w14:paraId="608D45FD" w14:textId="3E06416D" w:rsidR="00D10FA5" w:rsidRPr="00FD1D18" w:rsidRDefault="00D10FA5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R</w:t>
      </w:r>
      <w:r w:rsidRPr="00FD1D18">
        <w:rPr>
          <w:highlight w:val="yellow"/>
          <w:lang w:eastAsia="zh-CN"/>
        </w:rPr>
        <w:t>esident</w:t>
      </w:r>
    </w:p>
    <w:p w14:paraId="1108C672" w14:textId="65C1A448" w:rsidR="00D10FA5" w:rsidRPr="00FD1D18" w:rsidRDefault="00D10FA5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M</w:t>
      </w:r>
      <w:r w:rsidRPr="00FD1D18">
        <w:rPr>
          <w:highlight w:val="yellow"/>
          <w:lang w:eastAsia="zh-CN"/>
        </w:rPr>
        <w:t>edia</w:t>
      </w:r>
    </w:p>
    <w:p w14:paraId="50C84628" w14:textId="51F3ACC0" w:rsidR="00F910EC" w:rsidRPr="00FD1D18" w:rsidRDefault="00F910EC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E</w:t>
      </w:r>
      <w:r w:rsidRPr="00FD1D18">
        <w:rPr>
          <w:highlight w:val="yellow"/>
          <w:lang w:eastAsia="zh-CN"/>
        </w:rPr>
        <w:t>nvironmental group</w:t>
      </w:r>
    </w:p>
    <w:p w14:paraId="0C3714B3" w14:textId="5B329E3D" w:rsidR="00F910EC" w:rsidRPr="00FD1D18" w:rsidRDefault="00F910EC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G</w:t>
      </w:r>
      <w:r w:rsidRPr="00FD1D18">
        <w:rPr>
          <w:highlight w:val="yellow"/>
          <w:lang w:eastAsia="zh-CN"/>
        </w:rPr>
        <w:t>reen group</w:t>
      </w:r>
    </w:p>
    <w:p w14:paraId="3FED6E7D" w14:textId="04967CDD" w:rsidR="00F910EC" w:rsidRPr="00FD1D18" w:rsidRDefault="00F910EC" w:rsidP="00D10FA5">
      <w:pPr>
        <w:rPr>
          <w:highlight w:val="yellow"/>
          <w:lang w:eastAsia="zh-CN"/>
        </w:rPr>
      </w:pPr>
      <w:r w:rsidRPr="00FD1D18">
        <w:rPr>
          <w:rFonts w:hint="eastAsia"/>
          <w:highlight w:val="yellow"/>
          <w:lang w:eastAsia="zh-CN"/>
        </w:rPr>
        <w:t>P</w:t>
      </w:r>
      <w:r w:rsidRPr="00FD1D18">
        <w:rPr>
          <w:highlight w:val="yellow"/>
          <w:lang w:eastAsia="zh-CN"/>
        </w:rPr>
        <w:t>olitical party</w:t>
      </w:r>
    </w:p>
    <w:p w14:paraId="1C40CF87" w14:textId="09C761F6" w:rsidR="00F910EC" w:rsidRDefault="00F910EC" w:rsidP="00D10FA5">
      <w:pPr>
        <w:rPr>
          <w:lang w:eastAsia="zh-CN"/>
        </w:rPr>
      </w:pPr>
      <w:r w:rsidRPr="00FD1D18">
        <w:rPr>
          <w:rFonts w:hint="eastAsia"/>
          <w:highlight w:val="yellow"/>
          <w:lang w:eastAsia="zh-CN"/>
        </w:rPr>
        <w:t>N</w:t>
      </w:r>
      <w:r w:rsidRPr="00FD1D18">
        <w:rPr>
          <w:highlight w:val="yellow"/>
          <w:lang w:eastAsia="zh-CN"/>
        </w:rPr>
        <w:t>GO</w:t>
      </w:r>
    </w:p>
    <w:p w14:paraId="5CE69162" w14:textId="1464335F" w:rsidR="00F910EC" w:rsidRDefault="00F910EC" w:rsidP="00D10FA5">
      <w:pPr>
        <w:rPr>
          <w:lang w:eastAsia="zh-CN"/>
        </w:rPr>
      </w:pPr>
    </w:p>
    <w:p w14:paraId="63138406" w14:textId="2280CCD7" w:rsidR="00F910EC" w:rsidRPr="00FD1D18" w:rsidRDefault="00F910EC" w:rsidP="00D10FA5">
      <w:pPr>
        <w:rPr>
          <w:highlight w:val="cyan"/>
          <w:lang w:eastAsia="zh-CN"/>
        </w:rPr>
      </w:pPr>
      <w:r w:rsidRPr="00FD1D18">
        <w:rPr>
          <w:rFonts w:hint="eastAsia"/>
          <w:highlight w:val="cyan"/>
          <w:lang w:eastAsia="zh-CN"/>
        </w:rPr>
        <w:t>C</w:t>
      </w:r>
      <w:r w:rsidRPr="00FD1D18">
        <w:rPr>
          <w:highlight w:val="cyan"/>
          <w:lang w:eastAsia="zh-CN"/>
        </w:rPr>
        <w:t>ost</w:t>
      </w:r>
    </w:p>
    <w:p w14:paraId="423F221B" w14:textId="50E266F1" w:rsidR="00F910EC" w:rsidRPr="00FD1D18" w:rsidRDefault="00F910EC" w:rsidP="00D10FA5">
      <w:pPr>
        <w:rPr>
          <w:highlight w:val="cyan"/>
          <w:lang w:eastAsia="zh-CN"/>
        </w:rPr>
      </w:pPr>
      <w:r w:rsidRPr="00FD1D18">
        <w:rPr>
          <w:rFonts w:hint="eastAsia"/>
          <w:highlight w:val="cyan"/>
          <w:lang w:eastAsia="zh-CN"/>
        </w:rPr>
        <w:t>S</w:t>
      </w:r>
      <w:r w:rsidRPr="00FD1D18">
        <w:rPr>
          <w:highlight w:val="cyan"/>
          <w:lang w:eastAsia="zh-CN"/>
        </w:rPr>
        <w:t>chedule</w:t>
      </w:r>
    </w:p>
    <w:p w14:paraId="1894192C" w14:textId="6DCACC6E" w:rsidR="00F910EC" w:rsidRPr="00FD1D18" w:rsidRDefault="00F910EC" w:rsidP="00D10FA5">
      <w:pPr>
        <w:rPr>
          <w:highlight w:val="cyan"/>
          <w:lang w:eastAsia="zh-CN"/>
        </w:rPr>
      </w:pPr>
      <w:r w:rsidRPr="00FD1D18">
        <w:rPr>
          <w:highlight w:val="cyan"/>
          <w:lang w:eastAsia="zh-CN"/>
        </w:rPr>
        <w:t>Quality</w:t>
      </w:r>
    </w:p>
    <w:p w14:paraId="18117E3E" w14:textId="24258390" w:rsidR="00F910EC" w:rsidRPr="00FD1D18" w:rsidRDefault="00F910EC" w:rsidP="00D10FA5">
      <w:pPr>
        <w:rPr>
          <w:highlight w:val="cyan"/>
          <w:lang w:eastAsia="zh-CN"/>
        </w:rPr>
      </w:pPr>
      <w:r w:rsidRPr="00FD1D18">
        <w:rPr>
          <w:rFonts w:hint="eastAsia"/>
          <w:highlight w:val="cyan"/>
          <w:lang w:eastAsia="zh-CN"/>
        </w:rPr>
        <w:t>S</w:t>
      </w:r>
      <w:r w:rsidRPr="00FD1D18">
        <w:rPr>
          <w:highlight w:val="cyan"/>
          <w:lang w:eastAsia="zh-CN"/>
        </w:rPr>
        <w:t>afety</w:t>
      </w:r>
    </w:p>
    <w:p w14:paraId="4E34DFFD" w14:textId="08283D36" w:rsidR="00F910EC" w:rsidRDefault="00F910EC" w:rsidP="00D10FA5">
      <w:pPr>
        <w:rPr>
          <w:lang w:eastAsia="zh-CN"/>
        </w:rPr>
      </w:pPr>
      <w:r w:rsidRPr="00FD1D18">
        <w:rPr>
          <w:highlight w:val="cyan"/>
          <w:lang w:eastAsia="zh-CN"/>
        </w:rPr>
        <w:t>Environment</w:t>
      </w:r>
    </w:p>
    <w:p w14:paraId="113E5B37" w14:textId="2603B722" w:rsidR="00F910EC" w:rsidRDefault="00F910EC" w:rsidP="00D10FA5">
      <w:pPr>
        <w:rPr>
          <w:lang w:eastAsia="zh-CN"/>
        </w:rPr>
      </w:pPr>
    </w:p>
    <w:p w14:paraId="6BF00E42" w14:textId="77777777" w:rsidR="00FD1D18" w:rsidRDefault="00FD1D18" w:rsidP="00D10FA5">
      <w:pPr>
        <w:rPr>
          <w:lang w:eastAsia="zh-CN"/>
        </w:rPr>
      </w:pPr>
    </w:p>
    <w:p w14:paraId="77955B6E" w14:textId="0E624B51" w:rsidR="00FD1D18" w:rsidRDefault="00FD1D18" w:rsidP="00D10FA5">
      <w:pPr>
        <w:rPr>
          <w:lang w:eastAsia="zh-CN"/>
        </w:rPr>
      </w:pPr>
      <w:r>
        <w:rPr>
          <w:rFonts w:hint="eastAsia"/>
          <w:lang w:eastAsia="zh-CN"/>
        </w:rPr>
        <w:t>完整记录</w:t>
      </w:r>
    </w:p>
    <w:p w14:paraId="5F4731BF" w14:textId="494C48FF" w:rsidR="00FD1D18" w:rsidRDefault="00FD1D18" w:rsidP="00D10FA5">
      <w:pPr>
        <w:rPr>
          <w:lang w:eastAsia="zh-CN"/>
        </w:rPr>
      </w:pPr>
    </w:p>
    <w:p w14:paraId="0E994BF6" w14:textId="735FDDC7" w:rsidR="00FD1D18" w:rsidRDefault="00FD1D18" w:rsidP="00D10FA5">
      <w:pPr>
        <w:rPr>
          <w:lang w:eastAsia="zh-CN"/>
        </w:rPr>
      </w:pPr>
      <w:r w:rsidRPr="00FD1D18">
        <w:rPr>
          <w:highlight w:val="green"/>
          <w:lang w:eastAsia="zh-CN"/>
        </w:rPr>
        <w:t>Web of Science</w:t>
      </w:r>
    </w:p>
    <w:p w14:paraId="3FCC1966" w14:textId="13F72C82" w:rsidR="00FD1D18" w:rsidRDefault="00FD1D18" w:rsidP="00D10FA5">
      <w:pPr>
        <w:rPr>
          <w:lang w:eastAsia="zh-CN"/>
        </w:rPr>
      </w:pPr>
    </w:p>
    <w:p w14:paraId="0C733186" w14:textId="6AC5B5C7" w:rsidR="00FD1D18" w:rsidRDefault="00FD1D18" w:rsidP="00D10FA5">
      <w:pPr>
        <w:rPr>
          <w:lang w:eastAsia="zh-CN"/>
        </w:rPr>
      </w:pPr>
      <w:hyperlink r:id="rId4" w:history="1">
        <w:r w:rsidRPr="00414B41">
          <w:rPr>
            <w:rStyle w:val="a3"/>
            <w:highlight w:val="cyan"/>
            <w:lang w:eastAsia="zh-CN"/>
          </w:rPr>
          <w:t>https://github.com/afredbai/text_clas</w:t>
        </w:r>
        <w:r w:rsidRPr="00414B41">
          <w:rPr>
            <w:rStyle w:val="a3"/>
            <w:highlight w:val="cyan"/>
            <w:lang w:eastAsia="zh-CN"/>
          </w:rPr>
          <w:t>s</w:t>
        </w:r>
        <w:r w:rsidRPr="00414B41">
          <w:rPr>
            <w:rStyle w:val="a3"/>
            <w:highlight w:val="cyan"/>
            <w:lang w:eastAsia="zh-CN"/>
          </w:rPr>
          <w:t>ification</w:t>
        </w:r>
      </w:hyperlink>
      <w:r w:rsidR="009A1FCE">
        <w:rPr>
          <w:lang w:eastAsia="zh-CN"/>
        </w:rPr>
        <w:t xml:space="preserve"> (</w:t>
      </w:r>
      <w:proofErr w:type="spellStart"/>
      <w:r w:rsidR="009A1FCE">
        <w:rPr>
          <w:lang w:eastAsia="zh-CN"/>
        </w:rPr>
        <w:t>pytorch</w:t>
      </w:r>
      <w:proofErr w:type="spellEnd"/>
      <w:r w:rsidR="009A1FCE">
        <w:rPr>
          <w:lang w:eastAsia="zh-CN"/>
        </w:rPr>
        <w:t>)</w:t>
      </w:r>
    </w:p>
    <w:p w14:paraId="7CD3D296" w14:textId="57E8033B" w:rsidR="00FD1D18" w:rsidRDefault="00FD1D18" w:rsidP="00D10FA5">
      <w:pPr>
        <w:rPr>
          <w:lang w:eastAsia="zh-CN"/>
        </w:rPr>
      </w:pPr>
      <w:r>
        <w:rPr>
          <w:lang w:eastAsia="zh-CN"/>
        </w:rPr>
        <w:t>BERT+RNN</w:t>
      </w:r>
    </w:p>
    <w:p w14:paraId="7AD0C1AD" w14:textId="01F1EF2F" w:rsidR="009A1FCE" w:rsidRDefault="009A1FCE" w:rsidP="00D10FA5">
      <w:pPr>
        <w:rPr>
          <w:lang w:eastAsia="zh-CN"/>
        </w:rPr>
      </w:pPr>
      <w:proofErr w:type="spellStart"/>
      <w:r>
        <w:rPr>
          <w:rFonts w:hint="eastAsia"/>
          <w:lang w:eastAsia="zh-CN"/>
        </w:rPr>
        <w:t>T</w:t>
      </w:r>
      <w:r>
        <w:rPr>
          <w:lang w:eastAsia="zh-CN"/>
        </w:rPr>
        <w:t>ensorflow</w:t>
      </w:r>
      <w:proofErr w:type="spellEnd"/>
    </w:p>
    <w:p w14:paraId="39718C4E" w14:textId="542068F3" w:rsidR="009A1FCE" w:rsidRDefault="009A1FCE" w:rsidP="00D10FA5">
      <w:pPr>
        <w:rPr>
          <w:lang w:eastAsia="zh-CN"/>
        </w:rPr>
      </w:pPr>
    </w:p>
    <w:p w14:paraId="7A67103C" w14:textId="2D4A36B7" w:rsidR="009A1FCE" w:rsidRDefault="009A1FCE" w:rsidP="00D10FA5">
      <w:pPr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>ne drive “</w:t>
      </w:r>
      <w:r>
        <w:rPr>
          <w:rFonts w:hint="eastAsia"/>
          <w:lang w:eastAsia="zh-CN"/>
        </w:rPr>
        <w:t>张鑫</w:t>
      </w:r>
      <w:r w:rsidR="00351E52">
        <w:rPr>
          <w:rFonts w:hint="eastAsia"/>
          <w:lang w:eastAsia="zh-CN"/>
        </w:rPr>
        <w:t>雨</w:t>
      </w:r>
      <w:r>
        <w:rPr>
          <w:lang w:eastAsia="zh-CN"/>
        </w:rPr>
        <w:t>”</w:t>
      </w:r>
    </w:p>
    <w:p w14:paraId="1321CEF8" w14:textId="77777777" w:rsidR="00351E52" w:rsidRPr="00FD1D18" w:rsidRDefault="00351E52" w:rsidP="00D10FA5">
      <w:pPr>
        <w:rPr>
          <w:rFonts w:hint="eastAsia"/>
          <w:lang w:eastAsia="zh-CN"/>
        </w:rPr>
      </w:pPr>
    </w:p>
    <w:sectPr w:rsidR="00351E52" w:rsidRPr="00FD1D18">
      <w:pgSz w:w="11906" w:h="16838"/>
      <w:pgMar w:top="1440" w:right="1800" w:bottom="1440" w:left="1800" w:header="708" w:footer="708" w:gutter="0"/>
      <w:cols w:space="708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bMwNTQ0MjE2NrRQ0lEKTi0uzszPAykwqgUAnOTOACwAAAA="/>
  </w:docVars>
  <w:rsids>
    <w:rsidRoot w:val="000A7F4F"/>
    <w:rsid w:val="000A7F4F"/>
    <w:rsid w:val="00351E52"/>
    <w:rsid w:val="004160A4"/>
    <w:rsid w:val="005522FB"/>
    <w:rsid w:val="00697889"/>
    <w:rsid w:val="009A1FCE"/>
    <w:rsid w:val="00CB7E59"/>
    <w:rsid w:val="00D10FA5"/>
    <w:rsid w:val="00DA0D40"/>
    <w:rsid w:val="00F910EC"/>
    <w:rsid w:val="00FA1DE6"/>
    <w:rsid w:val="00FD1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Hans-H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45222C"/>
  <w15:chartTrackingRefBased/>
  <w15:docId w15:val="{E030411B-846A-4BA8-B646-897A6EC34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Hans-HK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D1D1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FD1D18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9A1F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5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afredbai/text_classification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24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, JIN [Alumni]</dc:creator>
  <cp:keywords/>
  <dc:description/>
  <cp:lastModifiedBy>XUE, JIN [Alumni]</cp:lastModifiedBy>
  <cp:revision>7</cp:revision>
  <dcterms:created xsi:type="dcterms:W3CDTF">2021-10-08T08:54:00Z</dcterms:created>
  <dcterms:modified xsi:type="dcterms:W3CDTF">2021-10-08T10:33:00Z</dcterms:modified>
</cp:coreProperties>
</file>